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A16" w:rsidRPr="00607CD9" w:rsidRDefault="006F165F" w:rsidP="00607CD9">
      <w:pPr>
        <w:pStyle w:val="BodyText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posOffset>0</wp:posOffset>
            </wp:positionH>
            <wp:positionV relativeFrom="paragraph">
              <wp:posOffset>-715483</wp:posOffset>
            </wp:positionV>
            <wp:extent cx="10693303" cy="7559749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4 246 TC Cost of cigarettes - Word Landscape 202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3303" cy="75597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B1182F" wp14:editId="3EF9BF88">
                <wp:simplePos x="0" y="0"/>
                <wp:positionH relativeFrom="margin">
                  <wp:posOffset>1697355</wp:posOffset>
                </wp:positionH>
                <wp:positionV relativeFrom="paragraph">
                  <wp:posOffset>5427980</wp:posOffset>
                </wp:positionV>
                <wp:extent cx="1905000" cy="8667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550331135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55033113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1182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65pt;margin-top:427.4pt;width:150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" fillcolor="white [3201]" stroked="f" strokeweight=".5pt">
                <v:textbox>
                  <w:txbxContent>
                    <w:p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550331135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550331135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4E4A054D" wp14:editId="08BA4B5E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001547" wp14:editId="233D10D9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>ices at Countdown as of Jan 2023</w:t>
                            </w:r>
                          </w:p>
                          <w:p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01547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" filled="f" stroked="f">
                <v:textbox>
                  <w:txbxContent>
                    <w:p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 xml:space="preserve">ices at Countdown as of Jan </w:t>
                      </w:r>
                      <w:r w:rsidR="008B402B">
                        <w:rPr>
                          <w:i/>
                          <w:sz w:val="18"/>
                        </w:rPr>
                        <w:t>2023</w:t>
                      </w:r>
                      <w:bookmarkStart w:id="1" w:name="_GoBack"/>
                      <w:bookmarkEnd w:id="1"/>
                    </w:p>
                    <w:p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:rsidR="00274FD6" w:rsidRDefault="00274FD6" w:rsidP="00D95C5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0CD" w:rsidRDefault="001B2DBF" w:rsidP="00D95C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3251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1B2DBF"/>
    <w:rsid w:val="00245A49"/>
    <w:rsid w:val="00251711"/>
    <w:rsid w:val="00274FD6"/>
    <w:rsid w:val="002855F5"/>
    <w:rsid w:val="002929F2"/>
    <w:rsid w:val="00361CC7"/>
    <w:rsid w:val="00443675"/>
    <w:rsid w:val="005400B5"/>
    <w:rsid w:val="00607CD9"/>
    <w:rsid w:val="006979DE"/>
    <w:rsid w:val="006A4491"/>
    <w:rsid w:val="006F165F"/>
    <w:rsid w:val="007E08F7"/>
    <w:rsid w:val="00802900"/>
    <w:rsid w:val="008B402B"/>
    <w:rsid w:val="009F1019"/>
    <w:rsid w:val="00A03F96"/>
    <w:rsid w:val="00A86959"/>
    <w:rsid w:val="00BE48A7"/>
    <w:rsid w:val="00C20FFB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79059-C8ED-4C2B-B1DA-2C617F7F0B3B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115cab4d-6f10-452d-be6b-9948dc02e1cd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ab06639-4b0c-4205-80b4-0b156190631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C18F97-FC4C-450A-AA72-74C25754C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Emily Robertson</cp:lastModifiedBy>
  <cp:revision>2</cp:revision>
  <dcterms:created xsi:type="dcterms:W3CDTF">2023-01-29T22:21:00Z</dcterms:created>
  <dcterms:modified xsi:type="dcterms:W3CDTF">2023-01-29T22:21:00Z</dcterms:modified>
</cp:coreProperties>
</file>